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212176" w14:textId="1538D461" w:rsidR="00AB5B05" w:rsidRDefault="00AB5B05">
      <w:r>
        <w:rPr>
          <w:rFonts w:hint="eastAsia"/>
        </w:rPr>
        <w:t>选择题：</w:t>
      </w:r>
    </w:p>
    <w:p w14:paraId="403847AF" w14:textId="1A56605A" w:rsidR="00C03FDF" w:rsidRDefault="00C03FDF" w:rsidP="00C03FDF">
      <w:r>
        <w:rPr>
          <w:rFonts w:hint="eastAsia"/>
        </w:rPr>
        <w:t>太多有点忘了</w:t>
      </w:r>
      <w:bookmarkStart w:id="0" w:name="_GoBack"/>
      <w:bookmarkEnd w:id="0"/>
    </w:p>
    <w:p w14:paraId="33C8521E" w14:textId="77777777" w:rsidR="00AB5B05" w:rsidRDefault="00AB5B05"/>
    <w:p w14:paraId="39EE027D" w14:textId="070DB43E" w:rsidR="004F1E88" w:rsidRDefault="00C0170D">
      <w:r>
        <w:rPr>
          <w:rFonts w:hint="eastAsia"/>
        </w:rPr>
        <w:t>简答</w:t>
      </w:r>
      <w:r w:rsidR="004F1E88">
        <w:rPr>
          <w:rFonts w:hint="eastAsia"/>
        </w:rPr>
        <w:t>题：</w:t>
      </w:r>
    </w:p>
    <w:p w14:paraId="649A64D9" w14:textId="5CDD8B0B" w:rsidR="004F1E88" w:rsidRDefault="004F1E88" w:rsidP="004F1E8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区域生长</w:t>
      </w:r>
    </w:p>
    <w:p w14:paraId="3A2C0A4D" w14:textId="62057F40" w:rsidR="004F1E88" w:rsidRPr="004F1E88" w:rsidRDefault="004F1E88" w:rsidP="004F1E88">
      <w:pPr>
        <w:pStyle w:val="p1"/>
        <w:numPr>
          <w:ilvl w:val="0"/>
          <w:numId w:val="1"/>
        </w:numPr>
        <w:rPr>
          <w:rFonts w:ascii=".PingFangSC-Regular" w:hAnsi=".PingFangSC-Regular" w:hint="eastAsia"/>
          <w:bCs/>
          <w:sz w:val="24"/>
          <w:szCs w:val="24"/>
        </w:rPr>
      </w:pPr>
      <w:r w:rsidRPr="004F1E88">
        <w:rPr>
          <w:rStyle w:val="s1"/>
          <w:rFonts w:hint="eastAsia"/>
          <w:bCs/>
          <w:sz w:val="24"/>
          <w:szCs w:val="24"/>
        </w:rPr>
        <w:t>图像数字化的两个步骤是什么？数字化的参数对图像质量有什么影响？</w:t>
      </w:r>
    </w:p>
    <w:p w14:paraId="631E54CD" w14:textId="2856C0E5" w:rsidR="004F1E88" w:rsidRDefault="004F1E88" w:rsidP="004F1E8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Harris算法的基本步骤</w:t>
      </w:r>
    </w:p>
    <w:p w14:paraId="2332D262" w14:textId="66A00391" w:rsidR="002C6973" w:rsidRDefault="002C6973" w:rsidP="004F1E8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模板匹配和Hough变换的联系，以及</w:t>
      </w:r>
      <w:r w:rsidR="00C07ED1">
        <w:rPr>
          <w:rFonts w:hint="eastAsia"/>
        </w:rPr>
        <w:t>求共线点时的计算量</w:t>
      </w:r>
    </w:p>
    <w:p w14:paraId="23B5CC1C" w14:textId="47DA21E6" w:rsidR="00C07ED1" w:rsidRDefault="001B272E" w:rsidP="004F1E8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双目视觉理论上有精确解，</w:t>
      </w:r>
      <w:r w:rsidR="0044695A">
        <w:rPr>
          <w:rFonts w:hint="eastAsia"/>
        </w:rPr>
        <w:t>为了避免求参数和求解过程</w:t>
      </w:r>
      <w:r w:rsidR="00F1235C">
        <w:rPr>
          <w:rFonts w:hint="eastAsia"/>
        </w:rPr>
        <w:t>的误差，有什么措施？</w:t>
      </w:r>
    </w:p>
    <w:p w14:paraId="165355F7" w14:textId="5BEC7547" w:rsidR="00F1235C" w:rsidRDefault="009D10D7" w:rsidP="004F1E8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两个结构元进行</w:t>
      </w:r>
      <w:r w:rsidR="00C0170D">
        <w:rPr>
          <w:rFonts w:hint="eastAsia"/>
        </w:rPr>
        <w:t>边界提取的区别</w:t>
      </w:r>
    </w:p>
    <w:p w14:paraId="195C04EE" w14:textId="1FB4CFAF" w:rsidR="00C0170D" w:rsidRDefault="00C0170D" w:rsidP="00C0170D"/>
    <w:p w14:paraId="76902B96" w14:textId="1BAD6CA2" w:rsidR="00AB5B05" w:rsidRDefault="00AB5B05" w:rsidP="00C0170D">
      <w:r>
        <w:rPr>
          <w:rFonts w:hint="eastAsia"/>
        </w:rPr>
        <w:t>计算题：</w:t>
      </w:r>
    </w:p>
    <w:p w14:paraId="672D514D" w14:textId="0CC40189" w:rsidR="00AB5B05" w:rsidRDefault="005A223F" w:rsidP="00C13534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忘了</w:t>
      </w:r>
    </w:p>
    <w:p w14:paraId="0E0271F3" w14:textId="06E6E384" w:rsidR="00C13534" w:rsidRDefault="00C13534" w:rsidP="00C13534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Hough变换给极坐标的表示，换成x-y坐标中的表示</w:t>
      </w:r>
    </w:p>
    <w:p w14:paraId="62B2FA72" w14:textId="3E9605A3" w:rsidR="00C13534" w:rsidRDefault="00C30815" w:rsidP="00C13534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灰度均衡化</w:t>
      </w:r>
    </w:p>
    <w:p w14:paraId="2B1B7745" w14:textId="77777777" w:rsidR="00C62C39" w:rsidRPr="00C62C39" w:rsidRDefault="003E4EA8" w:rsidP="00C62C39">
      <w:pPr>
        <w:pStyle w:val="a7"/>
        <w:numPr>
          <w:ilvl w:val="0"/>
          <w:numId w:val="3"/>
        </w:numPr>
        <w:ind w:firstLineChars="0"/>
        <w:rPr>
          <w:rStyle w:val="s1"/>
          <w:rFonts w:asciiTheme="minorHAnsi" w:hAnsiTheme="minorHAnsi"/>
          <w:bCs/>
          <w:sz w:val="21"/>
          <w:szCs w:val="21"/>
        </w:rPr>
      </w:pPr>
      <w:r w:rsidRPr="003E4EA8">
        <w:rPr>
          <w:rStyle w:val="s1"/>
          <w:rFonts w:hint="eastAsia"/>
          <w:bCs/>
          <w:kern w:val="0"/>
          <w:sz w:val="21"/>
          <w:szCs w:val="21"/>
        </w:rPr>
        <w:t>某图像的大小为</w:t>
      </w:r>
      <w:r w:rsidRPr="003E4EA8">
        <w:rPr>
          <w:rStyle w:val="s2"/>
          <w:bCs/>
          <w:kern w:val="0"/>
          <w:sz w:val="21"/>
          <w:szCs w:val="21"/>
        </w:rPr>
        <w:t>w*h</w:t>
      </w:r>
      <w:r w:rsidRPr="003E4EA8">
        <w:rPr>
          <w:rStyle w:val="s1"/>
          <w:rFonts w:hint="eastAsia"/>
          <w:bCs/>
          <w:kern w:val="0"/>
          <w:sz w:val="21"/>
          <w:szCs w:val="21"/>
        </w:rPr>
        <w:t>，滤波核大小为</w:t>
      </w:r>
      <w:r w:rsidRPr="003E4EA8">
        <w:rPr>
          <w:rStyle w:val="s2"/>
          <w:bCs/>
          <w:kern w:val="0"/>
          <w:sz w:val="21"/>
          <w:szCs w:val="21"/>
        </w:rPr>
        <w:t>7*7</w:t>
      </w:r>
      <w:r w:rsidRPr="003E4EA8">
        <w:rPr>
          <w:rStyle w:val="s2"/>
          <w:rFonts w:hint="eastAsia"/>
          <w:bCs/>
          <w:kern w:val="0"/>
          <w:sz w:val="21"/>
          <w:szCs w:val="21"/>
        </w:rPr>
        <w:t>，对其应用线性滤波</w:t>
      </w:r>
      <w:r w:rsidRPr="003E4EA8">
        <w:rPr>
          <w:rStyle w:val="s1"/>
          <w:rFonts w:hint="eastAsia"/>
          <w:bCs/>
          <w:kern w:val="0"/>
          <w:sz w:val="21"/>
          <w:szCs w:val="21"/>
        </w:rPr>
        <w:t>最多需要进行多少次乘法？如果滤波核行列可拆分，最多需要进行多少次乘法？</w:t>
      </w:r>
    </w:p>
    <w:p w14:paraId="0F00C75A" w14:textId="18D128EB" w:rsidR="00C62C39" w:rsidRPr="00C62C39" w:rsidRDefault="00C62C39" w:rsidP="00C62C39">
      <w:pPr>
        <w:pStyle w:val="a7"/>
        <w:numPr>
          <w:ilvl w:val="0"/>
          <w:numId w:val="3"/>
        </w:numPr>
        <w:ind w:firstLineChars="0"/>
        <w:rPr>
          <w:bCs/>
          <w:szCs w:val="21"/>
        </w:rPr>
      </w:pPr>
      <w:r>
        <w:rPr>
          <w:rFonts w:hint="eastAsia"/>
        </w:rPr>
        <w:t>一副3</w:t>
      </w:r>
      <w:r>
        <w:t>2</w:t>
      </w:r>
      <w:r>
        <w:rPr>
          <w:rFonts w:hint="eastAsia"/>
        </w:rPr>
        <w:t>位单通道图像，每一行的字节数为step，共有weight行，high列。（0,</w:t>
      </w:r>
      <w:r>
        <w:t>0</w:t>
      </w:r>
      <w:r>
        <w:rPr>
          <w:rFonts w:hint="eastAsia"/>
        </w:rPr>
        <w:t>）的存储位置是p。</w:t>
      </w:r>
    </w:p>
    <w:p w14:paraId="2BEC7F85" w14:textId="77777777" w:rsidR="00C62C39" w:rsidRDefault="00C62C39" w:rsidP="00C62C39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求（u，v）的存储位置</w:t>
      </w:r>
    </w:p>
    <w:p w14:paraId="7A1F1A35" w14:textId="44BD756F" w:rsidR="00B47FE0" w:rsidRDefault="00C62C39" w:rsidP="00C62C39">
      <w:pPr>
        <w:pStyle w:val="a7"/>
        <w:numPr>
          <w:ilvl w:val="0"/>
          <w:numId w:val="5"/>
        </w:numPr>
        <w:ind w:firstLineChars="0"/>
        <w:rPr>
          <w:rFonts w:hint="eastAsia"/>
        </w:rPr>
      </w:pPr>
      <w:r>
        <w:rPr>
          <w:rFonts w:hint="eastAsia"/>
        </w:rPr>
        <w:t>求（u，v）的八邻域的存储位置</w:t>
      </w:r>
    </w:p>
    <w:p w14:paraId="1D85B0DA" w14:textId="54CDBE2D" w:rsidR="003E4EA8" w:rsidRDefault="003E4EA8" w:rsidP="00C13534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几个符号的欧拉数</w:t>
      </w:r>
    </w:p>
    <w:p w14:paraId="74059CFC" w14:textId="4208AE63" w:rsidR="00627F60" w:rsidRDefault="00627F60" w:rsidP="00627F60"/>
    <w:p w14:paraId="6216E427" w14:textId="448C3CD9" w:rsidR="00627F60" w:rsidRDefault="00627F60" w:rsidP="00627F60">
      <w:r>
        <w:rPr>
          <w:rFonts w:hint="eastAsia"/>
        </w:rPr>
        <w:t>分析题：</w:t>
      </w:r>
    </w:p>
    <w:p w14:paraId="267019E1" w14:textId="77777777" w:rsidR="007C67A5" w:rsidRDefault="007C67A5" w:rsidP="007C67A5">
      <w:pPr>
        <w:pStyle w:val="p1"/>
        <w:ind w:left="560"/>
        <w:rPr>
          <w:rStyle w:val="s1"/>
          <w:b/>
          <w:sz w:val="28"/>
        </w:rPr>
      </w:pPr>
      <w:r>
        <w:rPr>
          <w:rStyle w:val="s1"/>
          <w:rFonts w:hint="eastAsia"/>
          <w:b/>
          <w:sz w:val="28"/>
        </w:rPr>
        <w:t>写出一阶导数在频率域中的滤波器函数</w:t>
      </w:r>
      <w:r>
        <w:rPr>
          <w:rStyle w:val="s2"/>
          <w:b/>
          <w:sz w:val="28"/>
        </w:rPr>
        <w:t>H</w:t>
      </w:r>
      <w:r>
        <w:rPr>
          <w:rStyle w:val="s1"/>
          <w:rFonts w:hint="eastAsia"/>
          <w:b/>
          <w:sz w:val="28"/>
        </w:rPr>
        <w:t>（</w:t>
      </w:r>
      <w:r>
        <w:rPr>
          <w:rStyle w:val="s2"/>
          <w:b/>
          <w:sz w:val="28"/>
        </w:rPr>
        <w:t>u</w:t>
      </w:r>
      <w:r>
        <w:rPr>
          <w:rStyle w:val="s1"/>
          <w:rFonts w:hint="eastAsia"/>
          <w:b/>
          <w:sz w:val="28"/>
        </w:rPr>
        <w:t>，</w:t>
      </w:r>
      <w:r>
        <w:rPr>
          <w:rStyle w:val="s2"/>
          <w:b/>
          <w:sz w:val="28"/>
        </w:rPr>
        <w:t>v</w:t>
      </w:r>
      <w:r>
        <w:rPr>
          <w:rStyle w:val="s1"/>
          <w:rFonts w:hint="eastAsia"/>
          <w:b/>
          <w:sz w:val="28"/>
        </w:rPr>
        <w:t>）的表达式？证明</w:t>
      </w:r>
      <w:r>
        <w:rPr>
          <w:rStyle w:val="s2"/>
          <w:b/>
          <w:sz w:val="28"/>
        </w:rPr>
        <w:t>H</w:t>
      </w:r>
      <w:r>
        <w:rPr>
          <w:rStyle w:val="s1"/>
          <w:rFonts w:hint="eastAsia"/>
          <w:b/>
          <w:sz w:val="28"/>
        </w:rPr>
        <w:t>（</w:t>
      </w:r>
      <w:r>
        <w:rPr>
          <w:rStyle w:val="s2"/>
          <w:b/>
          <w:sz w:val="28"/>
        </w:rPr>
        <w:t>u</w:t>
      </w:r>
      <w:r>
        <w:rPr>
          <w:rStyle w:val="s1"/>
          <w:rFonts w:hint="eastAsia"/>
          <w:b/>
          <w:sz w:val="28"/>
        </w:rPr>
        <w:t>，</w:t>
      </w:r>
      <w:r>
        <w:rPr>
          <w:rStyle w:val="s2"/>
          <w:b/>
          <w:sz w:val="28"/>
        </w:rPr>
        <w:t>v</w:t>
      </w:r>
      <w:r>
        <w:rPr>
          <w:rStyle w:val="s1"/>
          <w:rFonts w:hint="eastAsia"/>
          <w:b/>
          <w:sz w:val="28"/>
        </w:rPr>
        <w:t>）是高通滤波器。</w:t>
      </w:r>
    </w:p>
    <w:p w14:paraId="359D9113" w14:textId="77777777" w:rsidR="007C67A5" w:rsidRDefault="007C67A5" w:rsidP="007C67A5">
      <w:pPr>
        <w:pStyle w:val="p1"/>
        <w:ind w:left="560"/>
      </w:pPr>
    </w:p>
    <w:p w14:paraId="78D3528D" w14:textId="1CD8F151" w:rsidR="007C67A5" w:rsidRDefault="007C67A5" w:rsidP="007C67A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547A083" wp14:editId="02AC08C4">
            <wp:extent cx="3299460" cy="5943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2E475" w14:textId="451BCECF" w:rsidR="007C67A5" w:rsidRDefault="007C67A5" w:rsidP="007C67A5">
      <w:pPr>
        <w:rPr>
          <w:rFonts w:hint="eastAsia"/>
        </w:rPr>
      </w:pPr>
      <w:r>
        <w:rPr>
          <w:noProof/>
        </w:rPr>
        <w:drawing>
          <wp:inline distT="0" distB="0" distL="0" distR="0" wp14:anchorId="27E56568" wp14:editId="40D84D57">
            <wp:extent cx="4526280" cy="609600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35D6" w14:textId="228628D6" w:rsidR="00627F60" w:rsidRDefault="00627F60" w:rsidP="00627F60"/>
    <w:p w14:paraId="0FD9564A" w14:textId="0AA33188" w:rsidR="00EE3F35" w:rsidRDefault="00EE3F35" w:rsidP="00627F60">
      <w:r>
        <w:rPr>
          <w:rFonts w:hint="eastAsia"/>
        </w:rPr>
        <w:t>算法题：</w:t>
      </w:r>
    </w:p>
    <w:p w14:paraId="4CBD2AEC" w14:textId="6F29098B" w:rsidR="00891FC0" w:rsidRDefault="00EE3F35" w:rsidP="00891FC0">
      <w:pPr>
        <w:pStyle w:val="p1"/>
        <w:numPr>
          <w:ilvl w:val="0"/>
          <w:numId w:val="2"/>
        </w:numPr>
        <w:rPr>
          <w:rStyle w:val="s1"/>
          <w:b/>
          <w:sz w:val="28"/>
        </w:rPr>
      </w:pPr>
      <w:r>
        <w:rPr>
          <w:rStyle w:val="s1"/>
          <w:rFonts w:hint="eastAsia"/>
          <w:b/>
          <w:sz w:val="28"/>
        </w:rPr>
        <w:t>请写出自适应中值滤波的算法？请算出下面中心像素经过自适应中值滤波后的值？</w:t>
      </w:r>
    </w:p>
    <w:p w14:paraId="14600B77" w14:textId="77777777" w:rsidR="00891FC0" w:rsidRPr="00891FC0" w:rsidRDefault="00891FC0" w:rsidP="002B013D">
      <w:pPr>
        <w:pStyle w:val="p1"/>
        <w:ind w:left="560"/>
        <w:rPr>
          <w:rStyle w:val="s1"/>
          <w:rFonts w:hint="eastAsia"/>
          <w:b/>
          <w:sz w:val="28"/>
        </w:rPr>
      </w:pPr>
    </w:p>
    <w:tbl>
      <w:tblPr>
        <w:tblStyle w:val="a8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567"/>
        <w:gridCol w:w="567"/>
      </w:tblGrid>
      <w:tr w:rsidR="00EE3F35" w14:paraId="51132AF4" w14:textId="77777777" w:rsidTr="00EE3F3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7E98F" w14:textId="77777777" w:rsidR="00EE3F35" w:rsidRDefault="00EE3F35">
            <w:pPr>
              <w:pStyle w:val="p1"/>
              <w:rPr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lastRenderedPageBreak/>
              <w:t>4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7E4EC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4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600A3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49</w:t>
            </w:r>
          </w:p>
        </w:tc>
      </w:tr>
      <w:tr w:rsidR="00EE3F35" w14:paraId="15CC77D5" w14:textId="77777777" w:rsidTr="00EE3F3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3C641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4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98FDD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112D6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50</w:t>
            </w:r>
          </w:p>
        </w:tc>
      </w:tr>
      <w:tr w:rsidR="00EE3F35" w14:paraId="6B887D8F" w14:textId="77777777" w:rsidTr="00EE3F35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DE2EB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49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74894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4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85598" w14:textId="77777777" w:rsidR="00EE3F35" w:rsidRDefault="00EE3F35">
            <w:pPr>
              <w:pStyle w:val="p1"/>
              <w:rPr>
                <w:b/>
                <w:kern w:val="2"/>
                <w:sz w:val="22"/>
              </w:rPr>
            </w:pPr>
            <w:r>
              <w:rPr>
                <w:b/>
                <w:kern w:val="2"/>
                <w:sz w:val="22"/>
              </w:rPr>
              <w:t>49</w:t>
            </w:r>
          </w:p>
        </w:tc>
      </w:tr>
    </w:tbl>
    <w:p w14:paraId="31AFE568" w14:textId="77777777" w:rsidR="00EE3F35" w:rsidRDefault="00EE3F35" w:rsidP="00627F60">
      <w:pPr>
        <w:rPr>
          <w:rFonts w:hint="eastAsia"/>
        </w:rPr>
      </w:pPr>
    </w:p>
    <w:sectPr w:rsidR="00EE3F35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47DFC" w14:textId="77777777" w:rsidR="00B44DC5" w:rsidRDefault="00B44DC5" w:rsidP="004F1E88">
      <w:r>
        <w:separator/>
      </w:r>
    </w:p>
  </w:endnote>
  <w:endnote w:type="continuationSeparator" w:id="0">
    <w:p w14:paraId="39ADB699" w14:textId="77777777" w:rsidR="00B44DC5" w:rsidRDefault="00B44DC5" w:rsidP="004F1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PingFang SC">
    <w:altName w:val="Cambria"/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.PingFangSC-Regular">
    <w:altName w:val="Cambria"/>
    <w:charset w:val="00"/>
    <w:family w:val="roman"/>
    <w:pitch w:val="default"/>
  </w:font>
  <w:font w:name=".SFUIText">
    <w:altName w:val="Cambria"/>
    <w:charset w:val="00"/>
    <w:family w:val="roman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166DE" w14:textId="77777777" w:rsidR="00B44DC5" w:rsidRDefault="00B44DC5" w:rsidP="004F1E88">
      <w:r>
        <w:separator/>
      </w:r>
    </w:p>
  </w:footnote>
  <w:footnote w:type="continuationSeparator" w:id="0">
    <w:p w14:paraId="17C20BAC" w14:textId="77777777" w:rsidR="00B44DC5" w:rsidRDefault="00B44DC5" w:rsidP="004F1E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D1281"/>
    <w:multiLevelType w:val="hybridMultilevel"/>
    <w:tmpl w:val="D760232C"/>
    <w:lvl w:ilvl="0" w:tplc="A134B276">
      <w:start w:val="1"/>
      <w:numFmt w:val="japaneseCounting"/>
      <w:lvlText w:val="%1、"/>
      <w:lvlJc w:val="left"/>
      <w:pPr>
        <w:ind w:left="560" w:hanging="5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2F2644"/>
    <w:multiLevelType w:val="hybridMultilevel"/>
    <w:tmpl w:val="80EEA906"/>
    <w:lvl w:ilvl="0" w:tplc="CDA6E8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55D2819"/>
    <w:multiLevelType w:val="hybridMultilevel"/>
    <w:tmpl w:val="4DCE610E"/>
    <w:lvl w:ilvl="0" w:tplc="8FC2A3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EC0380D"/>
    <w:multiLevelType w:val="hybridMultilevel"/>
    <w:tmpl w:val="96B05D0C"/>
    <w:lvl w:ilvl="0" w:tplc="25CEBEC2">
      <w:start w:val="1"/>
      <w:numFmt w:val="decimal"/>
      <w:lvlText w:val="%1、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4" w15:restartNumberingAfterBreak="0">
    <w:nsid w:val="617D4F82"/>
    <w:multiLevelType w:val="hybridMultilevel"/>
    <w:tmpl w:val="2C3205C6"/>
    <w:lvl w:ilvl="0" w:tplc="0DF028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996A48"/>
    <w:multiLevelType w:val="hybridMultilevel"/>
    <w:tmpl w:val="61567F62"/>
    <w:lvl w:ilvl="0" w:tplc="619AAE62">
      <w:start w:val="1"/>
      <w:numFmt w:val="japaneseCounting"/>
      <w:lvlText w:val="%1、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Dc2MTQxMjUxNzVQ0lEKTi0uzszPAykwrAUAvSzj9ywAAAA="/>
  </w:docVars>
  <w:rsids>
    <w:rsidRoot w:val="006B6462"/>
    <w:rsid w:val="001B272E"/>
    <w:rsid w:val="002B013D"/>
    <w:rsid w:val="002C6973"/>
    <w:rsid w:val="003E4EA8"/>
    <w:rsid w:val="0044695A"/>
    <w:rsid w:val="004F1E88"/>
    <w:rsid w:val="005A223F"/>
    <w:rsid w:val="0062505A"/>
    <w:rsid w:val="00627F60"/>
    <w:rsid w:val="006B6462"/>
    <w:rsid w:val="0070229D"/>
    <w:rsid w:val="007C67A5"/>
    <w:rsid w:val="00891FC0"/>
    <w:rsid w:val="009D10D7"/>
    <w:rsid w:val="00AB5B05"/>
    <w:rsid w:val="00B44DC5"/>
    <w:rsid w:val="00B47FE0"/>
    <w:rsid w:val="00C0170D"/>
    <w:rsid w:val="00C03FDF"/>
    <w:rsid w:val="00C07ED1"/>
    <w:rsid w:val="00C13534"/>
    <w:rsid w:val="00C30815"/>
    <w:rsid w:val="00C62C39"/>
    <w:rsid w:val="00EE3F35"/>
    <w:rsid w:val="00F12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A6CE2"/>
  <w15:chartTrackingRefBased/>
  <w15:docId w15:val="{59204D5A-E5B6-4626-8AF8-D168D0DAD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1E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1E8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F1E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1E88"/>
    <w:rPr>
      <w:sz w:val="18"/>
      <w:szCs w:val="18"/>
    </w:rPr>
  </w:style>
  <w:style w:type="paragraph" w:styleId="a7">
    <w:name w:val="List Paragraph"/>
    <w:basedOn w:val="a"/>
    <w:uiPriority w:val="34"/>
    <w:qFormat/>
    <w:rsid w:val="004F1E88"/>
    <w:pPr>
      <w:ind w:firstLineChars="200" w:firstLine="420"/>
    </w:pPr>
  </w:style>
  <w:style w:type="paragraph" w:customStyle="1" w:styleId="p1">
    <w:name w:val="p1"/>
    <w:basedOn w:val="a"/>
    <w:rsid w:val="004F1E88"/>
    <w:pPr>
      <w:widowControl/>
      <w:jc w:val="left"/>
    </w:pPr>
    <w:rPr>
      <w:rFonts w:ascii=".PingFang SC" w:eastAsia="宋体" w:hAnsi=".PingFang SC" w:cs="宋体"/>
      <w:color w:val="454545"/>
      <w:kern w:val="0"/>
      <w:sz w:val="26"/>
      <w:szCs w:val="26"/>
    </w:rPr>
  </w:style>
  <w:style w:type="character" w:customStyle="1" w:styleId="s1">
    <w:name w:val="s1"/>
    <w:basedOn w:val="a0"/>
    <w:rsid w:val="004F1E88"/>
    <w:rPr>
      <w:rFonts w:ascii=".PingFangSC-Regular" w:hAnsi=".PingFangSC-Regular" w:hint="default"/>
      <w:b w:val="0"/>
      <w:bCs w:val="0"/>
      <w:i w:val="0"/>
      <w:iCs w:val="0"/>
      <w:sz w:val="34"/>
      <w:szCs w:val="34"/>
    </w:rPr>
  </w:style>
  <w:style w:type="character" w:customStyle="1" w:styleId="s2">
    <w:name w:val="s2"/>
    <w:basedOn w:val="a0"/>
    <w:rsid w:val="003E4EA8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table" w:styleId="a8">
    <w:name w:val="Table Grid"/>
    <w:basedOn w:val="a1"/>
    <w:uiPriority w:val="39"/>
    <w:rsid w:val="00EE3F35"/>
    <w:rPr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2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志勇 赵</dc:creator>
  <cp:keywords/>
  <dc:description/>
  <cp:lastModifiedBy>志勇 赵</cp:lastModifiedBy>
  <cp:revision>23</cp:revision>
  <dcterms:created xsi:type="dcterms:W3CDTF">2019-12-12T04:09:00Z</dcterms:created>
  <dcterms:modified xsi:type="dcterms:W3CDTF">2019-12-12T04:15:00Z</dcterms:modified>
</cp:coreProperties>
</file>